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1FBBA997" w:rsidR="0047253D" w:rsidRDefault="00FA0E77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April</w:t>
      </w:r>
      <w:r w:rsidR="00985C65">
        <w:rPr>
          <w:b/>
        </w:rPr>
        <w:t xml:space="preserve"> </w:t>
      </w:r>
      <w:r w:rsidR="008D70B5">
        <w:rPr>
          <w:b/>
        </w:rPr>
        <w:t>21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7BD39461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960AEE">
        <w:t xml:space="preserve"> </w:t>
      </w:r>
      <w:r w:rsidR="008D70B5">
        <w:t>April 07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0A2A68F3" w14:textId="72A80191" w:rsidR="00F760E2" w:rsidRDefault="00787278" w:rsidP="008D70B5">
      <w:pPr>
        <w:pStyle w:val="ListParagraph"/>
        <w:numPr>
          <w:ilvl w:val="3"/>
          <w:numId w:val="4"/>
        </w:numPr>
      </w:pPr>
      <w:r>
        <w:t>Public Comment</w:t>
      </w:r>
    </w:p>
    <w:p w14:paraId="011F3A07" w14:textId="77777777" w:rsidR="00F32E38" w:rsidRDefault="00F32E38" w:rsidP="00F32E38">
      <w:pPr>
        <w:pStyle w:val="ListParagraph"/>
      </w:pPr>
    </w:p>
    <w:p w14:paraId="3F21572F" w14:textId="1B7A2BDC" w:rsidR="00DC47F6" w:rsidRDefault="00F32E38" w:rsidP="00647B7B">
      <w:pPr>
        <w:pStyle w:val="ListParagraph"/>
        <w:numPr>
          <w:ilvl w:val="3"/>
          <w:numId w:val="4"/>
        </w:numPr>
      </w:pPr>
      <w:r>
        <w:t>Tri-City Parks and Rec.</w:t>
      </w:r>
    </w:p>
    <w:p w14:paraId="45486868" w14:textId="77777777" w:rsidR="00EE4B08" w:rsidRDefault="00EE4B08" w:rsidP="00EE4B08">
      <w:pPr>
        <w:pStyle w:val="ListParagraph"/>
      </w:pPr>
    </w:p>
    <w:p w14:paraId="6FE87E76" w14:textId="1F0F9E2E" w:rsidR="00EE4B08" w:rsidRDefault="00EE4B08" w:rsidP="00647B7B">
      <w:pPr>
        <w:pStyle w:val="ListParagraph"/>
        <w:numPr>
          <w:ilvl w:val="3"/>
          <w:numId w:val="4"/>
        </w:numPr>
      </w:pPr>
      <w:r>
        <w:t>Resolution 2026-009</w:t>
      </w:r>
    </w:p>
    <w:p w14:paraId="147513D1" w14:textId="77777777" w:rsidR="00F32E38" w:rsidRDefault="00F32E38" w:rsidP="00F32E38">
      <w:pPr>
        <w:pStyle w:val="ListParagraph"/>
      </w:pPr>
    </w:p>
    <w:p w14:paraId="7DCBF4A3" w14:textId="2C8E2263" w:rsidR="00F32E38" w:rsidRDefault="00F32E38" w:rsidP="00DC47F6">
      <w:pPr>
        <w:pStyle w:val="ListParagraph"/>
        <w:numPr>
          <w:ilvl w:val="3"/>
          <w:numId w:val="4"/>
        </w:numPr>
      </w:pPr>
      <w:r>
        <w:t>Resolution 90 Day Corrections</w:t>
      </w:r>
    </w:p>
    <w:p w14:paraId="5DF3A6C9" w14:textId="77777777" w:rsidR="00CB19F9" w:rsidRDefault="00CB19F9" w:rsidP="00DC47F6">
      <w:pPr>
        <w:pStyle w:val="ListParagraph"/>
        <w:ind w:left="3240"/>
      </w:pPr>
    </w:p>
    <w:p w14:paraId="38CAFA5D" w14:textId="035D6D61" w:rsidR="00CB19F9" w:rsidRDefault="00CB19F9" w:rsidP="008D70B5">
      <w:pPr>
        <w:pStyle w:val="ListParagraph"/>
        <w:numPr>
          <w:ilvl w:val="3"/>
          <w:numId w:val="4"/>
        </w:numPr>
      </w:pPr>
      <w:r>
        <w:t>Caselle Upgrade</w:t>
      </w:r>
    </w:p>
    <w:p w14:paraId="046F4897" w14:textId="3239D245" w:rsidR="006E3E01" w:rsidRDefault="00CB19F9" w:rsidP="006E3E01">
      <w:pPr>
        <w:pStyle w:val="ListParagraph"/>
      </w:pPr>
      <w:r>
        <w:t xml:space="preserve"> </w:t>
      </w:r>
    </w:p>
    <w:p w14:paraId="526EEC62" w14:textId="0D10B156" w:rsidR="006E3E01" w:rsidRDefault="008D70B5" w:rsidP="00F2254F">
      <w:pPr>
        <w:pStyle w:val="ListParagraph"/>
        <w:numPr>
          <w:ilvl w:val="3"/>
          <w:numId w:val="4"/>
        </w:numPr>
      </w:pPr>
      <w:r>
        <w:t>PW Vehicle Purchase</w:t>
      </w:r>
    </w:p>
    <w:p w14:paraId="6EF56C6C" w14:textId="77777777" w:rsidR="004347E4" w:rsidRDefault="004347E4" w:rsidP="004347E4">
      <w:pPr>
        <w:pStyle w:val="ListParagraph"/>
      </w:pPr>
    </w:p>
    <w:p w14:paraId="07FC23C8" w14:textId="6DC1D411" w:rsidR="004347E4" w:rsidRDefault="004347E4" w:rsidP="00F2254F">
      <w:pPr>
        <w:pStyle w:val="ListParagraph"/>
        <w:numPr>
          <w:ilvl w:val="3"/>
          <w:numId w:val="4"/>
        </w:numPr>
      </w:pPr>
      <w:r>
        <w:t>Golf Carts</w:t>
      </w:r>
    </w:p>
    <w:p w14:paraId="3E7E84B3" w14:textId="77777777" w:rsidR="0038022C" w:rsidRDefault="0038022C" w:rsidP="0038022C">
      <w:pPr>
        <w:pStyle w:val="ListParagraph"/>
      </w:pPr>
    </w:p>
    <w:p w14:paraId="1181E017" w14:textId="5B3F5476" w:rsidR="0038022C" w:rsidRDefault="0038022C" w:rsidP="00F2254F">
      <w:pPr>
        <w:pStyle w:val="ListParagraph"/>
        <w:numPr>
          <w:ilvl w:val="3"/>
          <w:numId w:val="4"/>
        </w:numPr>
      </w:pPr>
      <w:r>
        <w:t>Water Awareness</w:t>
      </w:r>
    </w:p>
    <w:p w14:paraId="721B4CD6" w14:textId="77777777" w:rsidR="00EE4B08" w:rsidRDefault="00EE4B08" w:rsidP="00EE4B08">
      <w:pPr>
        <w:pStyle w:val="ListParagraph"/>
      </w:pPr>
    </w:p>
    <w:p w14:paraId="4F2FA6B5" w14:textId="64B47507" w:rsidR="00EE4B08" w:rsidRDefault="00EE4B08" w:rsidP="00F2254F">
      <w:pPr>
        <w:pStyle w:val="ListParagraph"/>
        <w:numPr>
          <w:ilvl w:val="3"/>
          <w:numId w:val="4"/>
        </w:numPr>
      </w:pPr>
      <w:r>
        <w:t>Inmate Housing</w:t>
      </w:r>
    </w:p>
    <w:p w14:paraId="2B600013" w14:textId="77777777" w:rsidR="00FA0E77" w:rsidRDefault="00FA0E77" w:rsidP="00FA0E77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2674AB92" w14:textId="619D5921" w:rsidR="00EE4B08" w:rsidRDefault="00EE4B08" w:rsidP="007325E7">
      <w:pPr>
        <w:pStyle w:val="ListParagraph"/>
        <w:numPr>
          <w:ilvl w:val="3"/>
          <w:numId w:val="4"/>
        </w:numPr>
        <w:spacing w:line="480" w:lineRule="auto"/>
      </w:pPr>
      <w:r>
        <w:t>Executive Session</w:t>
      </w:r>
    </w:p>
    <w:p w14:paraId="445E45E1" w14:textId="75AC09DF" w:rsidR="005B2C5D" w:rsidRPr="00F72BE4" w:rsidRDefault="007B6154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1B7313E" w14:textId="51D65CD8" w:rsidR="00DC4C75" w:rsidRDefault="00A54839" w:rsidP="00DC4C75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45775E94" w14:textId="3B507B30" w:rsidR="00B109A7" w:rsidRDefault="00260F56" w:rsidP="00260F56">
      <w:pPr>
        <w:ind w:left="3600"/>
        <w:rPr>
          <w:bCs/>
          <w:sz w:val="28"/>
          <w:szCs w:val="28"/>
        </w:rPr>
      </w:pPr>
      <w:r>
        <w:rPr>
          <w:bCs/>
          <w:sz w:val="28"/>
          <w:szCs w:val="28"/>
        </w:rPr>
        <w:t>May 05</w:t>
      </w:r>
      <w:r w:rsidR="00B109A7" w:rsidRPr="00DA7A21">
        <w:rPr>
          <w:bCs/>
          <w:sz w:val="28"/>
          <w:szCs w:val="28"/>
        </w:rPr>
        <w:t>, 202</w:t>
      </w:r>
      <w:r w:rsidR="00B109A7">
        <w:rPr>
          <w:bCs/>
          <w:sz w:val="28"/>
          <w:szCs w:val="28"/>
        </w:rPr>
        <w:t>6</w:t>
      </w:r>
      <w:r w:rsidR="00B109A7" w:rsidRPr="00DA7A21">
        <w:rPr>
          <w:bCs/>
          <w:sz w:val="28"/>
          <w:szCs w:val="28"/>
        </w:rPr>
        <w:t xml:space="preserve"> Next Council Meeting</w:t>
      </w:r>
    </w:p>
    <w:p w14:paraId="654EC785" w14:textId="7243C851" w:rsidR="007F35EA" w:rsidRDefault="007F35EA" w:rsidP="00260F56">
      <w:pPr>
        <w:ind w:left="360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Budget Session April 22, 2026 Rescheduled for May </w:t>
      </w:r>
      <w:r w:rsidR="00DE2A65">
        <w:rPr>
          <w:bCs/>
          <w:sz w:val="28"/>
          <w:szCs w:val="28"/>
        </w:rPr>
        <w:t>6</w:t>
      </w:r>
    </w:p>
    <w:p w14:paraId="75BA59CE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78DAFF91" w14:textId="77777777" w:rsidR="00DC4C75" w:rsidRDefault="00DC4C75" w:rsidP="00B109A7">
      <w:pPr>
        <w:ind w:left="360"/>
        <w:jc w:val="center"/>
        <w:rPr>
          <w:bCs/>
          <w:sz w:val="28"/>
          <w:szCs w:val="28"/>
        </w:rPr>
      </w:pPr>
    </w:p>
    <w:p w14:paraId="41CD895E" w14:textId="71DD6A20" w:rsidR="008A4518" w:rsidRDefault="008A4518" w:rsidP="008A4518">
      <w:pPr>
        <w:ind w:left="360"/>
        <w:jc w:val="center"/>
        <w:rPr>
          <w:bCs/>
          <w:sz w:val="28"/>
          <w:szCs w:val="28"/>
        </w:rPr>
      </w:pP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C2DAD552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474"/>
    <w:rsid w:val="0003553C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57F83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55F"/>
    <w:rsid w:val="000C7E9D"/>
    <w:rsid w:val="000D1AB0"/>
    <w:rsid w:val="000D31DC"/>
    <w:rsid w:val="000D32D0"/>
    <w:rsid w:val="000D38E8"/>
    <w:rsid w:val="000D5930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2FC3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4B9"/>
    <w:rsid w:val="001E155A"/>
    <w:rsid w:val="001E1DB9"/>
    <w:rsid w:val="001E260F"/>
    <w:rsid w:val="001E29D1"/>
    <w:rsid w:val="001E4ACA"/>
    <w:rsid w:val="001E615A"/>
    <w:rsid w:val="001E6E9A"/>
    <w:rsid w:val="001E741D"/>
    <w:rsid w:val="001F0451"/>
    <w:rsid w:val="001F0B63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47932"/>
    <w:rsid w:val="00251A4F"/>
    <w:rsid w:val="00253AB9"/>
    <w:rsid w:val="002540FF"/>
    <w:rsid w:val="0025514C"/>
    <w:rsid w:val="00256E3F"/>
    <w:rsid w:val="002576E6"/>
    <w:rsid w:val="00257CE9"/>
    <w:rsid w:val="00257FE8"/>
    <w:rsid w:val="00260E54"/>
    <w:rsid w:val="00260F56"/>
    <w:rsid w:val="002638BB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5CB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A28"/>
    <w:rsid w:val="00334C59"/>
    <w:rsid w:val="00335A61"/>
    <w:rsid w:val="00337EE5"/>
    <w:rsid w:val="00340FD4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59E7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22C"/>
    <w:rsid w:val="00380C44"/>
    <w:rsid w:val="00380D68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1CE9"/>
    <w:rsid w:val="003F2E4D"/>
    <w:rsid w:val="003F3CFD"/>
    <w:rsid w:val="003F5030"/>
    <w:rsid w:val="003F69CA"/>
    <w:rsid w:val="003F730D"/>
    <w:rsid w:val="00400464"/>
    <w:rsid w:val="00403A65"/>
    <w:rsid w:val="00404D2D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47E4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98D"/>
    <w:rsid w:val="00473A24"/>
    <w:rsid w:val="00475C68"/>
    <w:rsid w:val="004761F4"/>
    <w:rsid w:val="00476452"/>
    <w:rsid w:val="004772FD"/>
    <w:rsid w:val="004802FA"/>
    <w:rsid w:val="004848DB"/>
    <w:rsid w:val="00484A00"/>
    <w:rsid w:val="0048589C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5E9D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4F6861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49E5"/>
    <w:rsid w:val="00525557"/>
    <w:rsid w:val="005258F8"/>
    <w:rsid w:val="0052626F"/>
    <w:rsid w:val="005269D8"/>
    <w:rsid w:val="0053369A"/>
    <w:rsid w:val="00533ECC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4F7D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4F49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49C6"/>
    <w:rsid w:val="006151A5"/>
    <w:rsid w:val="00620183"/>
    <w:rsid w:val="00620B12"/>
    <w:rsid w:val="006236FA"/>
    <w:rsid w:val="0062679B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47B7B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5E2B"/>
    <w:rsid w:val="006A627A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3E01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577"/>
    <w:rsid w:val="00741892"/>
    <w:rsid w:val="00741A3F"/>
    <w:rsid w:val="007434D1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9E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5A79"/>
    <w:rsid w:val="007B6154"/>
    <w:rsid w:val="007B6933"/>
    <w:rsid w:val="007B7128"/>
    <w:rsid w:val="007B77E2"/>
    <w:rsid w:val="007B7AC3"/>
    <w:rsid w:val="007C0577"/>
    <w:rsid w:val="007C0A21"/>
    <w:rsid w:val="007C12A5"/>
    <w:rsid w:val="007C1934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35EA"/>
    <w:rsid w:val="007F4782"/>
    <w:rsid w:val="007F4A9B"/>
    <w:rsid w:val="007F4DC7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1F27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465B3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59F6"/>
    <w:rsid w:val="00867544"/>
    <w:rsid w:val="00867FD3"/>
    <w:rsid w:val="00870D8A"/>
    <w:rsid w:val="0087110F"/>
    <w:rsid w:val="00871C54"/>
    <w:rsid w:val="008735E9"/>
    <w:rsid w:val="00873C5E"/>
    <w:rsid w:val="00877923"/>
    <w:rsid w:val="00877A86"/>
    <w:rsid w:val="00877D99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D70B5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0AEE"/>
    <w:rsid w:val="00962210"/>
    <w:rsid w:val="0096221C"/>
    <w:rsid w:val="00962F18"/>
    <w:rsid w:val="0096315F"/>
    <w:rsid w:val="00963CE7"/>
    <w:rsid w:val="0096467D"/>
    <w:rsid w:val="00964F42"/>
    <w:rsid w:val="009677C4"/>
    <w:rsid w:val="009677F3"/>
    <w:rsid w:val="00975073"/>
    <w:rsid w:val="00975680"/>
    <w:rsid w:val="00975820"/>
    <w:rsid w:val="0097776F"/>
    <w:rsid w:val="0098244C"/>
    <w:rsid w:val="00985C65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3E0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2B3E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A641D"/>
    <w:rsid w:val="00AB2EDD"/>
    <w:rsid w:val="00AB3742"/>
    <w:rsid w:val="00AB395E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5631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3CB8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9F9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32FE"/>
    <w:rsid w:val="00CF424C"/>
    <w:rsid w:val="00CF69AF"/>
    <w:rsid w:val="00CF7CB0"/>
    <w:rsid w:val="00D039FE"/>
    <w:rsid w:val="00D04485"/>
    <w:rsid w:val="00D0585B"/>
    <w:rsid w:val="00D066F3"/>
    <w:rsid w:val="00D06A0F"/>
    <w:rsid w:val="00D06CD2"/>
    <w:rsid w:val="00D118C0"/>
    <w:rsid w:val="00D1243E"/>
    <w:rsid w:val="00D124BB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4F8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6A2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C47F6"/>
    <w:rsid w:val="00DC4C7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2A65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3E44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343A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4B08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254F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2E38"/>
    <w:rsid w:val="00F3358D"/>
    <w:rsid w:val="00F36B3C"/>
    <w:rsid w:val="00F40188"/>
    <w:rsid w:val="00F413F4"/>
    <w:rsid w:val="00F4156C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28A6"/>
    <w:rsid w:val="00F547E7"/>
    <w:rsid w:val="00F54E4E"/>
    <w:rsid w:val="00F62CAB"/>
    <w:rsid w:val="00F645CD"/>
    <w:rsid w:val="00F64BF6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0E2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0E77"/>
    <w:rsid w:val="00FA1230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A74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2</Pages>
  <Words>97</Words>
  <Characters>498</Characters>
  <Application>Microsoft Office Word</Application>
  <DocSecurity>0</DocSecurity>
  <Lines>1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15</cp:revision>
  <cp:lastPrinted>2026-04-07T23:43:00Z</cp:lastPrinted>
  <dcterms:created xsi:type="dcterms:W3CDTF">2026-04-09T15:22:00Z</dcterms:created>
  <dcterms:modified xsi:type="dcterms:W3CDTF">2026-04-21T20:38:00Z</dcterms:modified>
</cp:coreProperties>
</file>